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83E1C2" w14:textId="77777777" w:rsidR="00945518" w:rsidRDefault="00945518" w:rsidP="00945518">
      <w:pPr>
        <w:pStyle w:val="ListParagraph"/>
        <w:numPr>
          <w:ilvl w:val="0"/>
          <w:numId w:val="2"/>
        </w:numPr>
      </w:pPr>
      <w:r>
        <w:t xml:space="preserve">N = Total Profit </w:t>
      </w:r>
    </w:p>
    <w:p w14:paraId="3329865F" w14:textId="4D830121" w:rsidR="00945518" w:rsidRDefault="00945518" w:rsidP="00945518">
      <w:pPr>
        <w:pStyle w:val="ListParagraph"/>
      </w:pPr>
      <w:r>
        <w:t xml:space="preserve">P = Per </w:t>
      </w:r>
      <w:bookmarkStart w:id="0" w:name="_GoBack"/>
      <w:bookmarkEnd w:id="0"/>
      <w:r>
        <w:t xml:space="preserve">Unit Price </w:t>
      </w:r>
    </w:p>
    <w:p w14:paraId="35CF2B00" w14:textId="26FFE445" w:rsidR="00945518" w:rsidRDefault="00945518" w:rsidP="00945518">
      <w:pPr>
        <w:pStyle w:val="ListParagraph"/>
      </w:pPr>
      <w:r>
        <w:t xml:space="preserve">C = Per Unit Cost </w:t>
      </w:r>
    </w:p>
    <w:p w14:paraId="41E4F805" w14:textId="334BB450" w:rsidR="00945518" w:rsidRDefault="00945518" w:rsidP="00945518">
      <w:pPr>
        <w:pStyle w:val="ListParagraph"/>
      </w:pPr>
      <w:r>
        <w:t>Per Unit Profit = P-C</w:t>
      </w:r>
    </w:p>
    <w:p w14:paraId="6A295FDF" w14:textId="708ACF02" w:rsidR="00945518" w:rsidRDefault="00945518" w:rsidP="00945518">
      <w:pPr>
        <w:pStyle w:val="ListParagraph"/>
      </w:pPr>
      <w:r>
        <w:t xml:space="preserve">Total Profit: N = (P-C) * Q </w:t>
      </w:r>
    </w:p>
    <w:p w14:paraId="18347524" w14:textId="64ED2F0F" w:rsidR="00945518" w:rsidRDefault="00945518" w:rsidP="00945518">
      <w:pPr>
        <w:pStyle w:val="ListParagraph"/>
      </w:pPr>
      <w:r>
        <w:t xml:space="preserve">Total Profit = Per unit profit * number of quantities sold   </w:t>
      </w:r>
    </w:p>
    <w:p w14:paraId="7A33489C" w14:textId="1C7573AC" w:rsidR="00945518" w:rsidRDefault="00945518" w:rsidP="00945518">
      <w:pPr>
        <w:pStyle w:val="ListParagraph"/>
      </w:pPr>
    </w:p>
    <w:p w14:paraId="60E34FA5" w14:textId="11D5FCA0" w:rsidR="00945518" w:rsidRDefault="00BB5BBA" w:rsidP="00945518">
      <w:pPr>
        <w:pStyle w:val="ListParagraph"/>
        <w:numPr>
          <w:ilvl w:val="0"/>
          <w:numId w:val="2"/>
        </w:numPr>
      </w:pPr>
      <w:r>
        <w:t xml:space="preserve">The equation is estimated based on the data given. As price increase the quantity sold decreases and vice versa. Based on this relation we have the equation for the data: Q = e^4.7P^(-1.62) </w:t>
      </w:r>
    </w:p>
    <w:p w14:paraId="7BFFFFB9" w14:textId="0B9740B0" w:rsidR="00BB5BBA" w:rsidRDefault="00BB5BBA" w:rsidP="00BB5BBA">
      <w:pPr>
        <w:pStyle w:val="ListParagraph"/>
      </w:pPr>
      <w:r>
        <w:t xml:space="preserve">We took log values of demand equation to make the equation linear. Then we estimated that equation using the price and sales data.  Once we got the parameters alpha and </w:t>
      </w:r>
      <w:r w:rsidR="00F52AD6">
        <w:t>beta,</w:t>
      </w:r>
      <w:r>
        <w:t xml:space="preserve"> we took their antilog values and wrote the equation in terms of alpha, beta and P. This is constant elasticity demand curve where elasticity is equal to beta. </w:t>
      </w:r>
    </w:p>
    <w:p w14:paraId="5173BF10" w14:textId="6075AF8A" w:rsidR="00BB5BBA" w:rsidRDefault="00BB5BBA" w:rsidP="00BB5BBA">
      <w:pPr>
        <w:pStyle w:val="ListParagraph"/>
      </w:pPr>
    </w:p>
    <w:p w14:paraId="63E652EA" w14:textId="1607CE1A" w:rsidR="00BB5BBA" w:rsidRDefault="00BB5BBA" w:rsidP="00BB5BBA">
      <w:pPr>
        <w:pStyle w:val="ListParagraph"/>
        <w:numPr>
          <w:ilvl w:val="0"/>
          <w:numId w:val="2"/>
        </w:numPr>
      </w:pPr>
      <w:r>
        <w:t xml:space="preserve">I can substitute Q of equation 1 for the Q value in equation 2. </w:t>
      </w:r>
    </w:p>
    <w:p w14:paraId="1DDC1C19" w14:textId="0A00A9E5" w:rsidR="00BB5BBA" w:rsidRDefault="00BB5BBA" w:rsidP="00BB5BBA">
      <w:pPr>
        <w:pStyle w:val="ListParagraph"/>
      </w:pPr>
      <w:r>
        <w:t>This gives t</w:t>
      </w:r>
      <w:r>
        <w:t xml:space="preserve">otal </w:t>
      </w:r>
      <w:r>
        <w:t>p</w:t>
      </w:r>
      <w:r>
        <w:t xml:space="preserve">rofit: N = (P-C) </w:t>
      </w:r>
      <w:r>
        <w:t>*</w:t>
      </w:r>
      <w:r>
        <w:t>e^4.7P^(-1.62)</w:t>
      </w:r>
      <w:r w:rsidR="00F52AD6">
        <w:t>.</w:t>
      </w:r>
    </w:p>
    <w:p w14:paraId="56825B21" w14:textId="61EEEFE1" w:rsidR="00F52AD6" w:rsidRDefault="00F52AD6" w:rsidP="00BB5BBA">
      <w:pPr>
        <w:pStyle w:val="ListParagraph"/>
      </w:pPr>
    </w:p>
    <w:p w14:paraId="26758459" w14:textId="2F96D880" w:rsidR="00F52AD6" w:rsidRDefault="00F52AD6" w:rsidP="00F52AD6">
      <w:pPr>
        <w:pStyle w:val="ListParagraph"/>
        <w:numPr>
          <w:ilvl w:val="0"/>
          <w:numId w:val="2"/>
        </w:numPr>
      </w:pPr>
      <w:r>
        <w:t xml:space="preserve">So, we can maximize profit by calculating </w:t>
      </w:r>
      <w:proofErr w:type="spellStart"/>
      <w:r>
        <w:t>dN</w:t>
      </w:r>
      <w:proofErr w:type="spellEnd"/>
      <w:r>
        <w:t>/</w:t>
      </w:r>
      <w:proofErr w:type="spellStart"/>
      <w:r>
        <w:t>dP</w:t>
      </w:r>
      <w:proofErr w:type="spellEnd"/>
      <w:r>
        <w:t xml:space="preserve"> = 0. That will give price of profit maximization. In Economics this is the point where marginal revenue is equal to marginal cost. In this question since C is constant marginal cost is equal to C. </w:t>
      </w:r>
    </w:p>
    <w:sectPr w:rsidR="00F52A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85D573" w14:textId="77777777" w:rsidR="002F2EE0" w:rsidRDefault="002F2EE0" w:rsidP="00945518">
      <w:pPr>
        <w:spacing w:after="0" w:line="240" w:lineRule="auto"/>
      </w:pPr>
      <w:r>
        <w:separator/>
      </w:r>
    </w:p>
  </w:endnote>
  <w:endnote w:type="continuationSeparator" w:id="0">
    <w:p w14:paraId="368DA5AA" w14:textId="77777777" w:rsidR="002F2EE0" w:rsidRDefault="002F2EE0" w:rsidP="009455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ECF8DA" w14:textId="77777777" w:rsidR="002F2EE0" w:rsidRDefault="002F2EE0" w:rsidP="00945518">
      <w:pPr>
        <w:spacing w:after="0" w:line="240" w:lineRule="auto"/>
      </w:pPr>
      <w:r>
        <w:separator/>
      </w:r>
    </w:p>
  </w:footnote>
  <w:footnote w:type="continuationSeparator" w:id="0">
    <w:p w14:paraId="094A7CAB" w14:textId="77777777" w:rsidR="002F2EE0" w:rsidRDefault="002F2EE0" w:rsidP="009455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A09F6"/>
    <w:multiLevelType w:val="hybridMultilevel"/>
    <w:tmpl w:val="E6ECB1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BF534C"/>
    <w:multiLevelType w:val="hybridMultilevel"/>
    <w:tmpl w:val="011CD8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0NrQ0MzI3M7MwsDBR0lEKTi0uzszPAykwrAUAtdS4WywAAAA="/>
  </w:docVars>
  <w:rsids>
    <w:rsidRoot w:val="00945518"/>
    <w:rsid w:val="002F2EE0"/>
    <w:rsid w:val="003F49FB"/>
    <w:rsid w:val="00945518"/>
    <w:rsid w:val="00BB5BBA"/>
    <w:rsid w:val="00F5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D94D3"/>
  <w15:chartTrackingRefBased/>
  <w15:docId w15:val="{8FD863F9-EC55-4087-89D1-0D43EE8E1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5518"/>
  </w:style>
  <w:style w:type="paragraph" w:styleId="Footer">
    <w:name w:val="footer"/>
    <w:basedOn w:val="Normal"/>
    <w:link w:val="FooterChar"/>
    <w:uiPriority w:val="99"/>
    <w:unhideWhenUsed/>
    <w:rsid w:val="009455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5518"/>
  </w:style>
  <w:style w:type="paragraph" w:styleId="ListParagraph">
    <w:name w:val="List Paragraph"/>
    <w:basedOn w:val="Normal"/>
    <w:uiPriority w:val="34"/>
    <w:qFormat/>
    <w:rsid w:val="0094551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58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sti Singh</dc:creator>
  <cp:keywords/>
  <dc:description/>
  <cp:lastModifiedBy>Shristi Singh</cp:lastModifiedBy>
  <cp:revision>1</cp:revision>
  <dcterms:created xsi:type="dcterms:W3CDTF">2020-02-14T05:32:00Z</dcterms:created>
  <dcterms:modified xsi:type="dcterms:W3CDTF">2020-02-14T06:07:00Z</dcterms:modified>
</cp:coreProperties>
</file>